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f7b06849b675ab987f3978798f9c5fd4ef4f78"/>
      <w:r>
        <w:t xml:space="preserve">Agentic Affiliate Architecture for aitoolfrontier.com (v1)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Outline the technical architecture for an AI-driven affiliate marketing business focused on AI tools, operated primarily by an autonomous agent (Manus) with minimal human intervention, maximizing automation and scalability.</w:t>
      </w:r>
    </w:p>
    <w:p>
      <w:pPr>
        <w:pStyle w:val="BodyText"/>
      </w:pPr>
      <w:r>
        <w:rPr>
          <w:b/>
        </w:rPr>
        <w:t xml:space="preserve">Core Principle:</w:t>
      </w:r>
      <w:r>
        <w:t xml:space="preserve"> </w:t>
      </w:r>
      <w:r>
        <w:t xml:space="preserve">Decentralized orchestration. Manus directly interacts with various specialized APIs, managing data and workflow logic internally or via a dedicated lightweight data store, rather than relying on a monolithic CRM/Marketing platform.</w:t>
      </w:r>
    </w:p>
    <w:p>
      <w:pPr>
        <w:pStyle w:val="BodyText"/>
      </w:pPr>
      <w:r>
        <w:rPr>
          <w:b/>
        </w:rPr>
        <w:t xml:space="preserve">Component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chestrator (Manus)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Central decision-making, workflow management, API integration hub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Functions:</w:t>
      </w:r>
      <w:r>
        <w:t xml:space="preserve"> </w:t>
      </w:r>
      <w:r>
        <w:t xml:space="preserve">Executes research, plans content, generates/edits content via AI, publishes content, manages affiliate links, monitors performance, optimizes strategy based on dat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nowledge Base / Data Store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Persistent storage for operational data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ntent:</w:t>
      </w:r>
      <w:r>
        <w:t xml:space="preserve"> </w:t>
      </w:r>
      <w:r>
        <w:t xml:space="preserve">Niche research findings, keyword analysis, content calendar/ideas, generated content drafts, published content records, affiliate product details, affiliate links, performance metrics (traffic, clicks, conversions), configuration setting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echnology:</w:t>
      </w:r>
      <w:r>
        <w:t xml:space="preserve"> </w:t>
      </w:r>
      <w:r>
        <w:t xml:space="preserve">Could range from structured files (JSON, CSV) for MVP, to a simple database (e.g., SQLite, PostgreSQL) for better querying and scalabil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iche &amp; Keyword Research Tool APIs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Provide data for identifying profitable AI tool categories and high-intent keywords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SEMrush API, Ahrefs API (Requires checking API availability, cost, and suitability for automated queries)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queries APIs based on seed topics (AI tools), analyzes results (volume, difficulty, CPC), identifies target niches/keywords, stores findings in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I Content Generation API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Generate draft content (reviews, comparisons, tutorials, listicles) based on Manus’s plans and research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OpenAI API (GPT-4), Anthropic API, potentially Jasper API (if suitable for this workflow)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sends detailed prompts (including keywords, structure, affiliate product info) to the API, receives draft content, potentially performs basic editing/formatting, stores draft in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ent Publishing Platform (WordPress - aitoolfrontier.com):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Host the published affiliate content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uses the</w:t>
      </w:r>
      <w:r>
        <w:t xml:space="preserve"> </w:t>
      </w:r>
      <w:r>
        <w:rPr>
          <w:b/>
        </w:rPr>
        <w:t xml:space="preserve">WordPress REST API</w:t>
      </w:r>
      <w:r>
        <w:t xml:space="preserve"> </w:t>
      </w:r>
      <w:r>
        <w:t xml:space="preserve">to:</w:t>
      </w:r>
    </w:p>
    <w:p>
      <w:pPr>
        <w:numPr>
          <w:ilvl w:val="2"/>
          <w:numId w:val="1007"/>
        </w:numPr>
        <w:pStyle w:val="Compact"/>
      </w:pPr>
      <w:r>
        <w:t xml:space="preserve">Create/update posts or pages.</w:t>
      </w:r>
    </w:p>
    <w:p>
      <w:pPr>
        <w:numPr>
          <w:ilvl w:val="2"/>
          <w:numId w:val="1007"/>
        </w:numPr>
        <w:pStyle w:val="Compact"/>
      </w:pPr>
      <w:r>
        <w:t xml:space="preserve">Upload generated content.</w:t>
      </w:r>
    </w:p>
    <w:p>
      <w:pPr>
        <w:numPr>
          <w:ilvl w:val="2"/>
          <w:numId w:val="1007"/>
        </w:numPr>
        <w:pStyle w:val="Compact"/>
      </w:pPr>
      <w:r>
        <w:t xml:space="preserve">Insert affiliate links.</w:t>
      </w:r>
    </w:p>
    <w:p>
      <w:pPr>
        <w:numPr>
          <w:ilvl w:val="2"/>
          <w:numId w:val="1007"/>
        </w:numPr>
        <w:pStyle w:val="Compact"/>
      </w:pPr>
      <w:r>
        <w:t xml:space="preserve">Set categories/tags.</w:t>
      </w:r>
    </w:p>
    <w:p>
      <w:pPr>
        <w:numPr>
          <w:ilvl w:val="2"/>
          <w:numId w:val="1007"/>
        </w:numPr>
        <w:pStyle w:val="Compact"/>
      </w:pPr>
      <w:r>
        <w:t xml:space="preserve">Manage SEO metadata (potentially via SEO plugin APIs like Yoast/Rank Math if accessible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ffiliate Network/Platform APIs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Provide access to affiliate programs for AI tools, retrieve unique tracking links, and potentially access performance data (clicks, conversions, commissions)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PartnerStack API, Impact Radius API, ShareASale API, direct program APIs (check availability/access requirements for each relevant AI tool program)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retrieves affiliate links for specific products, stores them, inserts them into content before publishing. Manus queries APIs (where available) for performance data to store in Knowledge Ba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alytics &amp; Tracking: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Monitor website traffic, user engagement, link clicks, and conversions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Examples:</w:t>
      </w:r>
      <w:r>
        <w:t xml:space="preserve"> </w:t>
      </w:r>
      <w:r>
        <w:t xml:space="preserve">Google Analytics API (for traffic/engagement data), potentially custom link tracking or affiliate platform reporting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nteraction:</w:t>
      </w:r>
      <w:r>
        <w:t xml:space="preserve"> </w:t>
      </w:r>
      <w:r>
        <w:t xml:space="preserve">Manus queries APIs periodically to fetch performance data, correlates it with published content and affiliate links, analyzes effectiveness, stores insights in Knowledge Base for optimiz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sk Management / Workflow Engine (Internal to Manus):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Role:</w:t>
      </w:r>
      <w:r>
        <w:t xml:space="preserve"> </w:t>
      </w:r>
      <w:r>
        <w:t xml:space="preserve">Manage the sequence and state of internal tasks.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Function:</w:t>
      </w:r>
      <w:r>
        <w:t xml:space="preserve"> </w:t>
      </w:r>
      <w:r>
        <w:t xml:space="preserve">Manus maintains an internal queue or state machine to track the progress of content pieces (e.g., Idea -&gt; Researching -&gt; Generating -&gt; Editing -&gt; Publishing -&gt; Tracking -&gt; Optimizing).</w:t>
      </w:r>
    </w:p>
    <w:p>
      <w:pPr>
        <w:pStyle w:val="FirstParagraph"/>
      </w:pPr>
      <w:r>
        <w:rPr>
          <w:b/>
        </w:rPr>
        <w:t xml:space="preserve">User (Orchestrator) Input:</w:t>
      </w:r>
      <w:r>
        <w:t xml:space="preserve"> </w:t>
      </w:r>
      <w:r>
        <w:t xml:space="preserve">Primarily strategic direction, budget approval, initial setup of tool accounts/API keys, and high-level performance review. Minimal involvement in day-to-day execu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5:01:03Z</dcterms:created>
  <dcterms:modified xsi:type="dcterms:W3CDTF">2025-05-04T0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